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7DA1D2F" w14:textId="77777777" w:rsidR="00B300E6" w:rsidRDefault="00B300E6" w:rsidP="00B300E6">
          <w:r>
            <w:rPr>
              <w:noProof/>
              <w:lang w:val="en-CA" w:eastAsia="en-CA"/>
            </w:rPr>
            <w:drawing>
              <wp:anchor distT="0" distB="0" distL="114300" distR="114300" simplePos="0" relativeHeight="251660288" behindDoc="0" locked="0" layoutInCell="1" allowOverlap="1" wp14:anchorId="538F6FE4" wp14:editId="40C47005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59E9315" w14:textId="77777777" w:rsidR="00B300E6" w:rsidRDefault="00B300E6" w:rsidP="00B300E6"/>
        <w:p w14:paraId="2F7D3B9C" w14:textId="77777777" w:rsidR="00B300E6" w:rsidRDefault="00B300E6" w:rsidP="00B300E6"/>
        <w:p w14:paraId="7264A53D" w14:textId="77777777" w:rsidR="00B300E6" w:rsidRDefault="00B300E6" w:rsidP="00B300E6"/>
        <w:p w14:paraId="1A23FFA3" w14:textId="77777777" w:rsidR="00B300E6" w:rsidRDefault="00B300E6" w:rsidP="00B300E6"/>
        <w:p w14:paraId="7212C809" w14:textId="77777777" w:rsidR="00B300E6" w:rsidRDefault="00B300E6" w:rsidP="00B300E6"/>
        <w:p w14:paraId="5590E779" w14:textId="77777777" w:rsidR="00B300E6" w:rsidRDefault="00B300E6" w:rsidP="00B300E6"/>
        <w:p w14:paraId="330CDD82" w14:textId="77777777" w:rsidR="00B300E6" w:rsidRDefault="00B300E6" w:rsidP="00B300E6">
          <w:r>
            <w:rPr>
              <w:noProof/>
              <w:lang w:val="en-CA" w:eastAsia="en-C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B0A42C3" wp14:editId="63B00F99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213756"/>
                    <wp:effectExtent l="0" t="0" r="0" b="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213756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BD8C503" w14:textId="77777777" w:rsidR="00B300E6" w:rsidRDefault="00B300E6" w:rsidP="00B300E6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B0A42C3" id="Rectangle 472" o:spid="_x0000_s1026" style="position:absolute;margin-left:0;margin-top:201pt;width:558.2pt;height:16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&#13;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4BD8C503" w14:textId="77777777" w:rsidR="00B300E6" w:rsidRDefault="00B300E6" w:rsidP="00B300E6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B300E6" w:rsidRPr="00DD38F0" w14:paraId="1AEA4472" w14:textId="77777777" w:rsidTr="008E0009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0F9A81D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3573149B" w14:textId="77777777" w:rsidR="00B300E6" w:rsidRDefault="00B300E6" w:rsidP="008E000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0FD0BBCB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8507D7E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2EB0777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7D8A3F0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BA04DAD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292DB88E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5C11B5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6C427BBF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 xml:space="preserve">Deliverable: </w:t>
                </w:r>
              </w:p>
              <w:p w14:paraId="4D922F7E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C34DE32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133D13CF" w14:textId="7A7C5B45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 Practical Assignment #1</w:t>
                </w:r>
              </w:p>
            </w:tc>
          </w:tr>
          <w:tr w:rsidR="00B300E6" w:rsidRPr="00DD38F0" w14:paraId="32CE636C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5A0DD69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FEDF868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475F854C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689947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710991A" w14:textId="7B5B5943" w:rsidR="00B300E6" w:rsidRPr="00D30FC6" w:rsidRDefault="00B82149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</w:t>
                </w:r>
              </w:p>
            </w:tc>
          </w:tr>
          <w:tr w:rsidR="00B300E6" w:rsidRPr="00DD38F0" w14:paraId="5F9463B0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nil"/>
                </w:tcBorders>
              </w:tcPr>
              <w:p w14:paraId="32C8EC12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nil"/>
                </w:tcBorders>
              </w:tcPr>
              <w:p w14:paraId="61152D1A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047031FD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F3A6DD5" w14:textId="77777777" w:rsidR="00B300E6" w:rsidRPr="00DD38F0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5A77F62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AC1329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40BE10D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5699B17F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13B2C5A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6216305" w14:textId="77777777" w:rsidR="00B300E6" w:rsidRPr="00D30FC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9E086FE" w14:textId="77777777" w:rsidR="00B300E6" w:rsidRPr="00DD38F0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4F19C01B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35CECCE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996E4B9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0CD1794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B25899B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4A1CD4BA" w14:textId="58322B68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104BBA6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9EBB22A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21EAD61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7DEE3DF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7CB79B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1408D3E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1B6BCEF" w14:textId="77777777" w:rsidR="00B300E6" w:rsidRDefault="00B300E6" w:rsidP="008E0009">
                <w:pPr>
                  <w:rPr>
                    <w:sz w:val="28"/>
                  </w:rPr>
                </w:pPr>
              </w:p>
              <w:p w14:paraId="4A7AD924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5E91C6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AF2C16E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Individual. </w:t>
                </w:r>
              </w:p>
              <w:p w14:paraId="0DF36D09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4EAA9E1A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02802F41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0AA181FF" w14:textId="77777777" w:rsidR="00B300E6" w:rsidRPr="00C222F1" w:rsidRDefault="00001282" w:rsidP="008E0009">
                <w:pPr>
                  <w:pStyle w:val="ListParagraph"/>
                  <w:ind w:left="117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5D9FBFFC" w14:textId="77777777" w:rsidR="00B300E6" w:rsidRDefault="00B300E6" w:rsidP="00B300E6"/>
    <w:p w14:paraId="54951ECE" w14:textId="77777777" w:rsidR="00B300E6" w:rsidRDefault="00B300E6" w:rsidP="00B300E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77CBB321" w14:textId="77777777" w:rsidR="00B300E6" w:rsidRDefault="00B300E6" w:rsidP="00B300E6">
      <w:pPr>
        <w:pStyle w:val="Title"/>
      </w:pPr>
      <w:r>
        <w:lastRenderedPageBreak/>
        <w:t>Deliverables</w:t>
      </w:r>
    </w:p>
    <w:p w14:paraId="081C37AF" w14:textId="4FBDE990" w:rsidR="00B82149" w:rsidRDefault="00B82149" w:rsidP="00B300E6"/>
    <w:p w14:paraId="43B60690" w14:textId="170E35A4" w:rsidR="00B82149" w:rsidRPr="000E4BFF" w:rsidRDefault="00B25859" w:rsidP="00B82149">
      <w:pPr>
        <w:pStyle w:val="ListParagraph"/>
        <w:numPr>
          <w:ilvl w:val="0"/>
          <w:numId w:val="39"/>
        </w:numPr>
        <w:rPr>
          <w:b/>
          <w:bCs/>
        </w:rPr>
      </w:pPr>
      <w:r w:rsidRPr="000E4BFF">
        <w:rPr>
          <w:b/>
          <w:bCs/>
        </w:rPr>
        <w:t>Install Windows Server</w:t>
      </w:r>
    </w:p>
    <w:p w14:paraId="405BD240" w14:textId="7A0C554B" w:rsidR="00B25859" w:rsidRDefault="00B25859" w:rsidP="00B25859">
      <w:pPr>
        <w:pStyle w:val="ListParagraph"/>
        <w:numPr>
          <w:ilvl w:val="0"/>
          <w:numId w:val="40"/>
        </w:numPr>
      </w:pPr>
      <w:r>
        <w:t>Set an IP address and DNS address</w:t>
      </w:r>
      <w:r w:rsidR="007D2233">
        <w:t>es</w:t>
      </w:r>
      <w:r w:rsidR="00C65F24">
        <w:t xml:space="preserve"> (Conestoga DNS Servers) in</w:t>
      </w:r>
      <w:r>
        <w:t xml:space="preserve"> your COM port range</w:t>
      </w:r>
    </w:p>
    <w:p w14:paraId="68AF0EFB" w14:textId="172C9DA3" w:rsidR="00B25859" w:rsidRDefault="00B25859" w:rsidP="00B25859">
      <w:pPr>
        <w:pStyle w:val="ListParagraph"/>
        <w:numPr>
          <w:ilvl w:val="0"/>
          <w:numId w:val="40"/>
        </w:numPr>
      </w:pPr>
      <w:r>
        <w:t>Set a relevant hostname ex. Lastname-DC1</w:t>
      </w:r>
    </w:p>
    <w:p w14:paraId="25A82D84" w14:textId="3D20D846" w:rsidR="003D71A9" w:rsidRDefault="00A1413A" w:rsidP="00B25859">
      <w:pPr>
        <w:pStyle w:val="ListParagraph"/>
        <w:numPr>
          <w:ilvl w:val="0"/>
          <w:numId w:val="40"/>
        </w:numPr>
      </w:pPr>
      <w:r>
        <w:t xml:space="preserve">Follow </w:t>
      </w:r>
      <w:r w:rsidR="00E9550B">
        <w:t xml:space="preserve">NTWK8060 </w:t>
      </w:r>
      <w:r w:rsidR="00562BD2">
        <w:t xml:space="preserve">Windows Server Installation Guide </w:t>
      </w:r>
      <w:r>
        <w:t>in Week 1 for assistance</w:t>
      </w:r>
    </w:p>
    <w:p w14:paraId="3015C53B" w14:textId="77777777" w:rsidR="00A1413A" w:rsidRDefault="00A1413A" w:rsidP="00A1413A">
      <w:pPr>
        <w:pStyle w:val="ListParagraph"/>
        <w:ind w:left="1440"/>
      </w:pPr>
    </w:p>
    <w:p w14:paraId="3E16D730" w14:textId="3BF934D7" w:rsidR="003D214B" w:rsidRPr="000E4BFF" w:rsidRDefault="003D214B" w:rsidP="003D214B">
      <w:pPr>
        <w:pStyle w:val="ListParagraph"/>
        <w:numPr>
          <w:ilvl w:val="0"/>
          <w:numId w:val="39"/>
        </w:numPr>
        <w:rPr>
          <w:b/>
          <w:bCs/>
        </w:rPr>
      </w:pPr>
      <w:r w:rsidRPr="000E4BFF">
        <w:rPr>
          <w:b/>
          <w:bCs/>
        </w:rPr>
        <w:t xml:space="preserve">Promote Windows Server to an Active Directory Domain </w:t>
      </w:r>
      <w:r w:rsidR="00731766" w:rsidRPr="000E4BFF">
        <w:rPr>
          <w:b/>
          <w:bCs/>
        </w:rPr>
        <w:t>Controller</w:t>
      </w:r>
    </w:p>
    <w:p w14:paraId="613D7270" w14:textId="0072158A" w:rsidR="00776BD3" w:rsidRDefault="00A1413A" w:rsidP="00776BD3">
      <w:pPr>
        <w:pStyle w:val="ListParagraph"/>
        <w:numPr>
          <w:ilvl w:val="0"/>
          <w:numId w:val="41"/>
        </w:numPr>
      </w:pPr>
      <w:r>
        <w:t>Follow</w:t>
      </w:r>
      <w:r w:rsidR="001D27F9">
        <w:t xml:space="preserve"> NTWK8060 Windows Ser</w:t>
      </w:r>
      <w:r w:rsidR="00776BD3">
        <w:t>v</w:t>
      </w:r>
      <w:r w:rsidR="001D27F9">
        <w:t>er Active Directory Promotion</w:t>
      </w:r>
      <w:r w:rsidR="00776BD3">
        <w:t xml:space="preserve"> </w:t>
      </w:r>
      <w:r>
        <w:t>in Week 2 for assistance</w:t>
      </w:r>
    </w:p>
    <w:p w14:paraId="17F7A3AA" w14:textId="4E3C2D11" w:rsidR="00EA02A2" w:rsidRDefault="00EA02A2" w:rsidP="00776BD3">
      <w:pPr>
        <w:pStyle w:val="ListParagraph"/>
        <w:numPr>
          <w:ilvl w:val="0"/>
          <w:numId w:val="41"/>
        </w:numPr>
      </w:pPr>
      <w:r>
        <w:t xml:space="preserve">Set your domain name to </w:t>
      </w:r>
      <w:proofErr w:type="spellStart"/>
      <w:proofErr w:type="gramStart"/>
      <w:r>
        <w:t>lastname.local</w:t>
      </w:r>
      <w:proofErr w:type="spellEnd"/>
      <w:proofErr w:type="gramEnd"/>
    </w:p>
    <w:p w14:paraId="7599CDB3" w14:textId="77777777" w:rsidR="00A1413A" w:rsidRDefault="00A1413A" w:rsidP="00A1413A">
      <w:pPr>
        <w:pStyle w:val="ListParagraph"/>
        <w:ind w:left="1440"/>
      </w:pPr>
    </w:p>
    <w:p w14:paraId="24C206C1" w14:textId="1894C0AE" w:rsidR="00776BD3" w:rsidRPr="000E4BFF" w:rsidRDefault="00EA02A2" w:rsidP="00D808AB">
      <w:pPr>
        <w:pStyle w:val="ListParagraph"/>
        <w:numPr>
          <w:ilvl w:val="0"/>
          <w:numId w:val="39"/>
        </w:numPr>
        <w:rPr>
          <w:b/>
          <w:bCs/>
        </w:rPr>
      </w:pPr>
      <w:r w:rsidRPr="000E4BFF">
        <w:rPr>
          <w:b/>
          <w:bCs/>
        </w:rPr>
        <w:t>Install a second Windows Server and p</w:t>
      </w:r>
      <w:r w:rsidR="00D808AB" w:rsidRPr="000E4BFF">
        <w:rPr>
          <w:b/>
          <w:bCs/>
        </w:rPr>
        <w:t xml:space="preserve">romote </w:t>
      </w:r>
      <w:r w:rsidRPr="000E4BFF">
        <w:rPr>
          <w:b/>
          <w:bCs/>
        </w:rPr>
        <w:t>it as a</w:t>
      </w:r>
      <w:r w:rsidR="00D808AB" w:rsidRPr="000E4BFF">
        <w:rPr>
          <w:b/>
          <w:bCs/>
        </w:rPr>
        <w:t xml:space="preserve"> Secondary Domain Controller in your </w:t>
      </w:r>
      <w:r w:rsidR="000E4BFF" w:rsidRPr="000E4BFF">
        <w:rPr>
          <w:b/>
          <w:bCs/>
        </w:rPr>
        <w:t>domain</w:t>
      </w:r>
    </w:p>
    <w:p w14:paraId="4C5490D3" w14:textId="1F05FA29" w:rsidR="00B300E6" w:rsidRDefault="00C65F24" w:rsidP="00675430">
      <w:pPr>
        <w:pStyle w:val="ListParagraph"/>
        <w:numPr>
          <w:ilvl w:val="0"/>
          <w:numId w:val="41"/>
        </w:numPr>
      </w:pPr>
      <w:r>
        <w:t>Set an IP address and DNS address</w:t>
      </w:r>
      <w:r w:rsidR="00D244B3">
        <w:t xml:space="preserve"> (pointing to your DC1) in your COM port range</w:t>
      </w:r>
    </w:p>
    <w:p w14:paraId="435AB503" w14:textId="287534C7" w:rsidR="00EA02A2" w:rsidRDefault="00A1413A" w:rsidP="00675430">
      <w:pPr>
        <w:pStyle w:val="ListParagraph"/>
        <w:numPr>
          <w:ilvl w:val="0"/>
          <w:numId w:val="41"/>
        </w:numPr>
      </w:pPr>
      <w:r>
        <w:t xml:space="preserve">Follow </w:t>
      </w:r>
      <w:r w:rsidR="009A3133">
        <w:t xml:space="preserve">NTWK8060 </w:t>
      </w:r>
      <w:r w:rsidR="00C906B3">
        <w:t>Windows Server Promoting a Secondary Domain Controller in</w:t>
      </w:r>
      <w:r>
        <w:t xml:space="preserve"> Week 3 for assistance</w:t>
      </w:r>
    </w:p>
    <w:p w14:paraId="33768DBC" w14:textId="77777777" w:rsidR="00A1413A" w:rsidRDefault="00A1413A" w:rsidP="00A1413A">
      <w:pPr>
        <w:pStyle w:val="ListParagraph"/>
        <w:ind w:left="1440"/>
      </w:pPr>
    </w:p>
    <w:p w14:paraId="78ACE129" w14:textId="77777777" w:rsidR="006061F0" w:rsidRPr="000E4BFF" w:rsidRDefault="006061F0" w:rsidP="006061F0">
      <w:pPr>
        <w:pStyle w:val="ListParagraph"/>
        <w:numPr>
          <w:ilvl w:val="0"/>
          <w:numId w:val="39"/>
        </w:numPr>
        <w:rPr>
          <w:b/>
          <w:bCs/>
        </w:rPr>
      </w:pPr>
      <w:r w:rsidRPr="000E4BFF">
        <w:rPr>
          <w:b/>
          <w:bCs/>
        </w:rPr>
        <w:t>Install a third Windows Server and add it as a member server in your active directory Domain</w:t>
      </w:r>
    </w:p>
    <w:p w14:paraId="165C8224" w14:textId="366C0FA4" w:rsidR="006061F0" w:rsidRDefault="006061F0" w:rsidP="006061F0">
      <w:pPr>
        <w:pStyle w:val="ListParagraph"/>
        <w:numPr>
          <w:ilvl w:val="0"/>
          <w:numId w:val="42"/>
        </w:numPr>
      </w:pPr>
      <w:r>
        <w:t>Set an IP address and DNS address (pointing to your DC1) in your COM port range</w:t>
      </w:r>
    </w:p>
    <w:p w14:paraId="6AA0D699" w14:textId="66283E29" w:rsidR="006061F0" w:rsidRDefault="00A1413A" w:rsidP="006061F0">
      <w:pPr>
        <w:pStyle w:val="ListParagraph"/>
        <w:numPr>
          <w:ilvl w:val="0"/>
          <w:numId w:val="42"/>
        </w:numPr>
      </w:pPr>
      <w:r>
        <w:t>Follow NTWK</w:t>
      </w:r>
      <w:r w:rsidR="006061F0">
        <w:t xml:space="preserve">8060 </w:t>
      </w:r>
      <w:r w:rsidR="00B313DD">
        <w:t>Adding Windows server or Windows workstation to a domain in Week 3</w:t>
      </w:r>
      <w:r>
        <w:t xml:space="preserve"> for assistance</w:t>
      </w:r>
    </w:p>
    <w:p w14:paraId="30E59512" w14:textId="77777777" w:rsidR="00A1413A" w:rsidRDefault="00A1413A" w:rsidP="00A1413A">
      <w:pPr>
        <w:pStyle w:val="ListParagraph"/>
        <w:ind w:left="1543"/>
      </w:pPr>
    </w:p>
    <w:p w14:paraId="084022FB" w14:textId="782DE84A" w:rsidR="00B313DD" w:rsidRPr="000E4BFF" w:rsidRDefault="00B313DD" w:rsidP="00B313DD">
      <w:pPr>
        <w:pStyle w:val="ListParagraph"/>
        <w:numPr>
          <w:ilvl w:val="0"/>
          <w:numId w:val="39"/>
        </w:numPr>
        <w:rPr>
          <w:b/>
          <w:bCs/>
        </w:rPr>
      </w:pPr>
      <w:r w:rsidRPr="000E4BFF">
        <w:rPr>
          <w:b/>
          <w:bCs/>
        </w:rPr>
        <w:t>Install a Windows workstation and add it to your Active Directory Domain</w:t>
      </w:r>
    </w:p>
    <w:p w14:paraId="1435477C" w14:textId="74F61DA5" w:rsidR="00B313DD" w:rsidRDefault="007D2233" w:rsidP="00B313DD">
      <w:pPr>
        <w:pStyle w:val="ListParagraph"/>
        <w:numPr>
          <w:ilvl w:val="0"/>
          <w:numId w:val="43"/>
        </w:numPr>
      </w:pPr>
      <w:r>
        <w:t>Set an IP address and DNS address (pointing to your DC1) in your COM port range</w:t>
      </w:r>
    </w:p>
    <w:p w14:paraId="20DC2806" w14:textId="0D3ECBE5" w:rsidR="00923E40" w:rsidRDefault="00A1413A" w:rsidP="00923E40">
      <w:pPr>
        <w:pStyle w:val="ListParagraph"/>
        <w:numPr>
          <w:ilvl w:val="0"/>
          <w:numId w:val="43"/>
        </w:numPr>
      </w:pPr>
      <w:r>
        <w:t>Follow NTWK</w:t>
      </w:r>
      <w:r w:rsidR="00923E40">
        <w:t>8060 Adding Windows server or Windows workstation to a domain in Week 3</w:t>
      </w:r>
      <w:r>
        <w:t xml:space="preserve"> for assistance</w:t>
      </w:r>
    </w:p>
    <w:p w14:paraId="77E96CA7" w14:textId="26FCB490" w:rsidR="00923E40" w:rsidRPr="00B61632" w:rsidRDefault="00923E40" w:rsidP="00B61632">
      <w:pPr>
        <w:rPr>
          <w:b/>
          <w:bCs/>
        </w:rPr>
      </w:pPr>
      <w:r w:rsidRPr="00B61632">
        <w:rPr>
          <w:b/>
          <w:bCs/>
        </w:rPr>
        <w:t>Provide Screenshots</w:t>
      </w:r>
      <w:r w:rsidR="00DA32DA" w:rsidRPr="00B61632">
        <w:rPr>
          <w:b/>
          <w:bCs/>
        </w:rPr>
        <w:t xml:space="preserve"> with a brief description </w:t>
      </w:r>
      <w:r w:rsidR="000E4BFF" w:rsidRPr="00B61632">
        <w:rPr>
          <w:b/>
          <w:bCs/>
        </w:rPr>
        <w:t>related to the requested point</w:t>
      </w:r>
      <w:r w:rsidR="00B61632">
        <w:rPr>
          <w:b/>
          <w:bCs/>
        </w:rPr>
        <w:t xml:space="preserve">s </w:t>
      </w:r>
      <w:r w:rsidR="000E4BFF" w:rsidRPr="00B61632">
        <w:rPr>
          <w:b/>
          <w:bCs/>
        </w:rPr>
        <w:t>on the Practical Assignment 1 Rubric</w:t>
      </w:r>
    </w:p>
    <w:p w14:paraId="4717498B" w14:textId="77777777" w:rsidR="00B61632" w:rsidRPr="00016C50" w:rsidRDefault="00B61632" w:rsidP="00B61632"/>
    <w:p w14:paraId="6344D8AD" w14:textId="77777777" w:rsidR="00B300E6" w:rsidRDefault="00B300E6" w:rsidP="00B300E6">
      <w:pPr>
        <w:pStyle w:val="Title"/>
        <w:tabs>
          <w:tab w:val="left" w:pos="3251"/>
        </w:tabs>
      </w:pPr>
      <w:r>
        <w:t>Evaluation</w:t>
      </w:r>
      <w:r>
        <w:tab/>
      </w:r>
    </w:p>
    <w:p w14:paraId="63393F82" w14:textId="77777777" w:rsidR="00B300E6" w:rsidRDefault="00B300E6" w:rsidP="00B300E6">
      <w:pPr>
        <w:rPr>
          <w:color w:val="FF0000"/>
        </w:rPr>
      </w:pPr>
    </w:p>
    <w:p w14:paraId="26465630" w14:textId="77777777" w:rsidR="00B300E6" w:rsidRPr="006427FC" w:rsidRDefault="00B300E6" w:rsidP="00B300E6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736541DB" w14:textId="77777777" w:rsidR="00B300E6" w:rsidRPr="006427FC" w:rsidRDefault="00B300E6" w:rsidP="00B300E6">
      <w:pPr>
        <w:pStyle w:val="ListParagraph"/>
        <w:numPr>
          <w:ilvl w:val="0"/>
          <w:numId w:val="14"/>
        </w:numPr>
      </w:pPr>
      <w:r w:rsidRPr="006427FC">
        <w:t>Failure to submit this completed deliverable will result in a grade of zero (0) on this deliverable.</w:t>
      </w:r>
    </w:p>
    <w:p w14:paraId="0E9C674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>There will be no opportunity provided to make up for this missed deliverable or raise your grade.</w:t>
      </w:r>
    </w:p>
    <w:p w14:paraId="21328D8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 xml:space="preserve">In the instance that the failure to submit this work results in a grade of zero (0) that ultimately causes an overall course grade below fifty-five (55) then there will be no opportunity to perform any work, tests, activities or tasks to raise your grade above the failing mark. </w:t>
      </w:r>
    </w:p>
    <w:p w14:paraId="2B6BFDC9" w14:textId="77777777" w:rsidR="00B300E6" w:rsidRPr="006427FC" w:rsidRDefault="00B300E6" w:rsidP="00B300E6">
      <w:pPr>
        <w:pStyle w:val="ListParagraph"/>
        <w:numPr>
          <w:ilvl w:val="0"/>
          <w:numId w:val="14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68F3D30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 xml:space="preserve">If you submit your work to the incorrect folder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CF36033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4FBE6842" w14:textId="77777777" w:rsidR="00B300E6" w:rsidRDefault="00B300E6" w:rsidP="00B300E6">
      <w:pPr>
        <w:pStyle w:val="ListParagraph"/>
        <w:numPr>
          <w:ilvl w:val="0"/>
          <w:numId w:val="14"/>
        </w:numPr>
      </w:pPr>
      <w:r>
        <w:t xml:space="preserve">To pass this course you are required to submit every single deliverable. </w:t>
      </w:r>
    </w:p>
    <w:p w14:paraId="186B841F" w14:textId="261A31C8" w:rsidR="00B300E6" w:rsidRPr="00A1413A" w:rsidRDefault="00B300E6" w:rsidP="00A1413A">
      <w:pPr>
        <w:pStyle w:val="ListParagraph"/>
        <w:numPr>
          <w:ilvl w:val="1"/>
          <w:numId w:val="14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6FB84817" w14:textId="77777777" w:rsidR="00B300E6" w:rsidRDefault="00B300E6" w:rsidP="00B300E6">
      <w:pPr>
        <w:pStyle w:val="Title"/>
        <w:spacing w:line="240" w:lineRule="auto"/>
      </w:pPr>
      <w:r>
        <w:lastRenderedPageBreak/>
        <w:t>Submission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095"/>
        <w:gridCol w:w="284"/>
        <w:gridCol w:w="5413"/>
      </w:tblGrid>
      <w:tr w:rsidR="00B300E6" w14:paraId="0FD6D720" w14:textId="77777777" w:rsidTr="008E0009">
        <w:trPr>
          <w:trHeight w:val="1891"/>
        </w:trPr>
        <w:tc>
          <w:tcPr>
            <w:tcW w:w="5095" w:type="dxa"/>
          </w:tcPr>
          <w:p w14:paraId="0BB2885B" w14:textId="77777777" w:rsidR="00B300E6" w:rsidRDefault="00B300E6" w:rsidP="008E0009"/>
        </w:tc>
        <w:tc>
          <w:tcPr>
            <w:tcW w:w="28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B25B10C" w14:textId="77777777" w:rsidR="00B300E6" w:rsidRDefault="00B300E6" w:rsidP="008E0009"/>
        </w:tc>
        <w:tc>
          <w:tcPr>
            <w:tcW w:w="5413" w:type="dxa"/>
          </w:tcPr>
          <w:p w14:paraId="5005F6B8" w14:textId="77777777" w:rsidR="00B300E6" w:rsidRDefault="00B300E6" w:rsidP="008E0009">
            <w:pPr>
              <w:jc w:val="both"/>
            </w:pPr>
          </w:p>
        </w:tc>
      </w:tr>
    </w:tbl>
    <w:p w14:paraId="400797C7" w14:textId="77777777" w:rsidR="00B300E6" w:rsidRDefault="00B300E6" w:rsidP="00B300E6">
      <w:pPr>
        <w:spacing w:before="120" w:after="120" w:line="240" w:lineRule="auto"/>
      </w:pPr>
      <w:r>
        <w:rPr>
          <w:b/>
          <w:sz w:val="28"/>
        </w:rPr>
        <w:t>FILE NAMES</w:t>
      </w:r>
    </w:p>
    <w:p w14:paraId="7E568D1F" w14:textId="77777777" w:rsidR="00B300E6" w:rsidRDefault="00B300E6" w:rsidP="00B300E6">
      <w:pPr>
        <w:spacing w:line="240" w:lineRule="auto"/>
        <w:ind w:firstLine="720"/>
        <w:jc w:val="both"/>
      </w:pPr>
      <w:r>
        <w:rPr>
          <w:noProof/>
          <w:lang w:val="en-CA" w:eastAsia="en-CA"/>
        </w:rPr>
        <w:drawing>
          <wp:anchor distT="0" distB="0" distL="114300" distR="114300" simplePos="0" relativeHeight="251661312" behindDoc="1" locked="0" layoutInCell="1" allowOverlap="1" wp14:anchorId="74535BD6" wp14:editId="3CF7193A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5970EAAD" w14:textId="77777777" w:rsidR="00B300E6" w:rsidRPr="004A743A" w:rsidRDefault="00B300E6" w:rsidP="00B300E6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5BE7D7F8" w14:textId="77777777" w:rsidR="00B300E6" w:rsidRDefault="00B300E6" w:rsidP="00B300E6">
      <w:pPr>
        <w:pStyle w:val="ListParagraph"/>
        <w:numPr>
          <w:ilvl w:val="0"/>
          <w:numId w:val="8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68553F3A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296770C2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005D9068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207995AA" w14:textId="77777777" w:rsidR="00B300E6" w:rsidRDefault="00B300E6" w:rsidP="00B300E6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736F50DB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107DCF55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4587A767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002DE4C0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7BAD546A" w14:textId="77777777" w:rsidR="00B300E6" w:rsidRDefault="00B300E6" w:rsidP="00B300E6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38C6F54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7D97C54D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>Former students of your program as well as students from other intakes for your program.</w:t>
      </w:r>
    </w:p>
    <w:p w14:paraId="4279085E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842DF7B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788449A5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repositories and wikis. </w:t>
      </w:r>
    </w:p>
    <w:p w14:paraId="060A4897" w14:textId="77777777" w:rsidR="00B300E6" w:rsidRDefault="00B300E6" w:rsidP="00B300E6">
      <w:pPr>
        <w:pStyle w:val="ListParagraph"/>
        <w:numPr>
          <w:ilvl w:val="0"/>
          <w:numId w:val="7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p w14:paraId="1C89A014" w14:textId="27307B86" w:rsidR="00FD540E" w:rsidRPr="00FD540E" w:rsidRDefault="00FD540E" w:rsidP="0028676D">
      <w:pPr>
        <w:rPr>
          <w:b/>
          <w:bCs/>
          <w:sz w:val="28"/>
          <w:szCs w:val="28"/>
        </w:rPr>
      </w:pPr>
    </w:p>
    <w:sectPr w:rsidR="00FD540E" w:rsidRPr="00FD540E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EB6FC" w14:textId="77777777" w:rsidR="00001282" w:rsidRDefault="00001282" w:rsidP="006B3C0A">
      <w:pPr>
        <w:spacing w:after="0" w:line="240" w:lineRule="auto"/>
      </w:pPr>
      <w:r>
        <w:separator/>
      </w:r>
    </w:p>
  </w:endnote>
  <w:endnote w:type="continuationSeparator" w:id="0">
    <w:p w14:paraId="398EEC9F" w14:textId="77777777" w:rsidR="00001282" w:rsidRDefault="00001282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FA7DA" w14:textId="77777777" w:rsidR="00001282" w:rsidRDefault="00001282" w:rsidP="006B3C0A">
      <w:pPr>
        <w:spacing w:after="0" w:line="240" w:lineRule="auto"/>
      </w:pPr>
      <w:r>
        <w:separator/>
      </w:r>
    </w:p>
  </w:footnote>
  <w:footnote w:type="continuationSeparator" w:id="0">
    <w:p w14:paraId="4F126D4E" w14:textId="77777777" w:rsidR="00001282" w:rsidRDefault="00001282" w:rsidP="006B3C0A">
      <w:pPr>
        <w:spacing w:after="0" w:line="240" w:lineRule="auto"/>
      </w:pPr>
      <w:r>
        <w:continuationSeparator/>
      </w:r>
    </w:p>
  </w:footnote>
  <w:footnote w:id="1">
    <w:p w14:paraId="6E8FA2E7" w14:textId="77777777" w:rsidR="00B300E6" w:rsidRPr="009F7412" w:rsidRDefault="00B300E6" w:rsidP="00B300E6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17697A25" w14:textId="77777777" w:rsidR="00B300E6" w:rsidRDefault="00B300E6" w:rsidP="00B300E6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445BF"/>
    <w:multiLevelType w:val="hybridMultilevel"/>
    <w:tmpl w:val="7C8C7E9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24420"/>
    <w:multiLevelType w:val="hybridMultilevel"/>
    <w:tmpl w:val="6E88B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DB6D68"/>
    <w:multiLevelType w:val="hybridMultilevel"/>
    <w:tmpl w:val="16EA70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B35BD"/>
    <w:multiLevelType w:val="hybridMultilevel"/>
    <w:tmpl w:val="4C5480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45FEA"/>
    <w:multiLevelType w:val="hybridMultilevel"/>
    <w:tmpl w:val="8612E2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6063D"/>
    <w:multiLevelType w:val="hybridMultilevel"/>
    <w:tmpl w:val="05363E6A"/>
    <w:lvl w:ilvl="0" w:tplc="04090001">
      <w:start w:val="1"/>
      <w:numFmt w:val="bullet"/>
      <w:lvlText w:val=""/>
      <w:lvlJc w:val="left"/>
      <w:pPr>
        <w:ind w:left="15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7" w15:restartNumberingAfterBreak="0">
    <w:nsid w:val="256432C1"/>
    <w:multiLevelType w:val="hybridMultilevel"/>
    <w:tmpl w:val="2A347E76"/>
    <w:lvl w:ilvl="0" w:tplc="7EDC58B2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9608D0"/>
    <w:multiLevelType w:val="hybridMultilevel"/>
    <w:tmpl w:val="C2F823A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2862E9"/>
    <w:multiLevelType w:val="hybridMultilevel"/>
    <w:tmpl w:val="A7DAC6D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6279CE"/>
    <w:multiLevelType w:val="hybridMultilevel"/>
    <w:tmpl w:val="6D62CD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B010FC"/>
    <w:multiLevelType w:val="hybridMultilevel"/>
    <w:tmpl w:val="AF2827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89510E"/>
    <w:multiLevelType w:val="hybridMultilevel"/>
    <w:tmpl w:val="F836B89A"/>
    <w:lvl w:ilvl="0" w:tplc="D0D078A6">
      <w:start w:val="1"/>
      <w:numFmt w:val="decimal"/>
      <w:lvlText w:val="%1)"/>
      <w:lvlJc w:val="left"/>
      <w:pPr>
        <w:ind w:left="1069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4056EA"/>
    <w:multiLevelType w:val="hybridMultilevel"/>
    <w:tmpl w:val="BB6EF09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E520E5"/>
    <w:multiLevelType w:val="hybridMultilevel"/>
    <w:tmpl w:val="9EB28A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500EE"/>
    <w:multiLevelType w:val="hybridMultilevel"/>
    <w:tmpl w:val="49E678D2"/>
    <w:lvl w:ilvl="0" w:tplc="428EA2D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1D3AAC"/>
    <w:multiLevelType w:val="hybridMultilevel"/>
    <w:tmpl w:val="2166A6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033DCF"/>
    <w:multiLevelType w:val="hybridMultilevel"/>
    <w:tmpl w:val="633ECF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4A155F13"/>
    <w:multiLevelType w:val="hybridMultilevel"/>
    <w:tmpl w:val="C3620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D632F9"/>
    <w:multiLevelType w:val="hybridMultilevel"/>
    <w:tmpl w:val="AD6C8350"/>
    <w:lvl w:ilvl="0" w:tplc="1BD28DC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01910"/>
    <w:multiLevelType w:val="hybridMultilevel"/>
    <w:tmpl w:val="CF1857B6"/>
    <w:lvl w:ilvl="0" w:tplc="32BCB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65130D"/>
    <w:multiLevelType w:val="hybridMultilevel"/>
    <w:tmpl w:val="0120A5C6"/>
    <w:lvl w:ilvl="0" w:tplc="1009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9" w:hanging="360"/>
      </w:pPr>
    </w:lvl>
    <w:lvl w:ilvl="2" w:tplc="1009001B" w:tentative="1">
      <w:start w:val="1"/>
      <w:numFmt w:val="lowerRoman"/>
      <w:lvlText w:val="%3."/>
      <w:lvlJc w:val="right"/>
      <w:pPr>
        <w:ind w:left="2509" w:hanging="180"/>
      </w:pPr>
    </w:lvl>
    <w:lvl w:ilvl="3" w:tplc="1009000F" w:tentative="1">
      <w:start w:val="1"/>
      <w:numFmt w:val="decimal"/>
      <w:lvlText w:val="%4."/>
      <w:lvlJc w:val="left"/>
      <w:pPr>
        <w:ind w:left="3229" w:hanging="360"/>
      </w:pPr>
    </w:lvl>
    <w:lvl w:ilvl="4" w:tplc="10090019" w:tentative="1">
      <w:start w:val="1"/>
      <w:numFmt w:val="lowerLetter"/>
      <w:lvlText w:val="%5."/>
      <w:lvlJc w:val="left"/>
      <w:pPr>
        <w:ind w:left="3949" w:hanging="360"/>
      </w:pPr>
    </w:lvl>
    <w:lvl w:ilvl="5" w:tplc="1009001B" w:tentative="1">
      <w:start w:val="1"/>
      <w:numFmt w:val="lowerRoman"/>
      <w:lvlText w:val="%6."/>
      <w:lvlJc w:val="right"/>
      <w:pPr>
        <w:ind w:left="4669" w:hanging="180"/>
      </w:pPr>
    </w:lvl>
    <w:lvl w:ilvl="6" w:tplc="1009000F" w:tentative="1">
      <w:start w:val="1"/>
      <w:numFmt w:val="decimal"/>
      <w:lvlText w:val="%7."/>
      <w:lvlJc w:val="left"/>
      <w:pPr>
        <w:ind w:left="5389" w:hanging="360"/>
      </w:pPr>
    </w:lvl>
    <w:lvl w:ilvl="7" w:tplc="10090019" w:tentative="1">
      <w:start w:val="1"/>
      <w:numFmt w:val="lowerLetter"/>
      <w:lvlText w:val="%8."/>
      <w:lvlJc w:val="left"/>
      <w:pPr>
        <w:ind w:left="6109" w:hanging="360"/>
      </w:pPr>
    </w:lvl>
    <w:lvl w:ilvl="8" w:tplc="1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2BD681B"/>
    <w:multiLevelType w:val="hybridMultilevel"/>
    <w:tmpl w:val="2F7E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682679"/>
    <w:multiLevelType w:val="hybridMultilevel"/>
    <w:tmpl w:val="C82CBA7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0349B4"/>
    <w:multiLevelType w:val="hybridMultilevel"/>
    <w:tmpl w:val="8B78DD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07E0E12"/>
    <w:multiLevelType w:val="hybridMultilevel"/>
    <w:tmpl w:val="12E2E7FE"/>
    <w:lvl w:ilvl="0" w:tplc="F2DC80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08C37E3"/>
    <w:multiLevelType w:val="hybridMultilevel"/>
    <w:tmpl w:val="6CF46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414C0E"/>
    <w:multiLevelType w:val="hybridMultilevel"/>
    <w:tmpl w:val="6598DB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F36DB2"/>
    <w:multiLevelType w:val="hybridMultilevel"/>
    <w:tmpl w:val="1602D4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BA67D3"/>
    <w:multiLevelType w:val="hybridMultilevel"/>
    <w:tmpl w:val="67C6B76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686357"/>
    <w:multiLevelType w:val="hybridMultilevel"/>
    <w:tmpl w:val="562082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3B6D2B"/>
    <w:multiLevelType w:val="hybridMultilevel"/>
    <w:tmpl w:val="5B845D12"/>
    <w:lvl w:ilvl="0" w:tplc="D1008D9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D411E2C"/>
    <w:multiLevelType w:val="hybridMultilevel"/>
    <w:tmpl w:val="85BE5F4A"/>
    <w:lvl w:ilvl="0" w:tplc="1CA4456C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FA14C01"/>
    <w:multiLevelType w:val="hybridMultilevel"/>
    <w:tmpl w:val="4AAC118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D6402C"/>
    <w:multiLevelType w:val="hybridMultilevel"/>
    <w:tmpl w:val="ACBA0D7A"/>
    <w:lvl w:ilvl="0" w:tplc="14AEAC1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F27807"/>
    <w:multiLevelType w:val="hybridMultilevel"/>
    <w:tmpl w:val="C98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064BD2"/>
    <w:multiLevelType w:val="hybridMultilevel"/>
    <w:tmpl w:val="DE7856D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BCC12E9"/>
    <w:multiLevelType w:val="hybridMultilevel"/>
    <w:tmpl w:val="3718E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253039"/>
    <w:multiLevelType w:val="hybridMultilevel"/>
    <w:tmpl w:val="E3A6FDE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41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30"/>
  </w:num>
  <w:num w:numId="6">
    <w:abstractNumId w:val="7"/>
  </w:num>
  <w:num w:numId="7">
    <w:abstractNumId w:val="19"/>
  </w:num>
  <w:num w:numId="8">
    <w:abstractNumId w:val="40"/>
  </w:num>
  <w:num w:numId="9">
    <w:abstractNumId w:val="13"/>
  </w:num>
  <w:num w:numId="10">
    <w:abstractNumId w:val="20"/>
  </w:num>
  <w:num w:numId="11">
    <w:abstractNumId w:val="25"/>
  </w:num>
  <w:num w:numId="12">
    <w:abstractNumId w:val="23"/>
  </w:num>
  <w:num w:numId="13">
    <w:abstractNumId w:val="38"/>
  </w:num>
  <w:num w:numId="14">
    <w:abstractNumId w:val="4"/>
  </w:num>
  <w:num w:numId="15">
    <w:abstractNumId w:val="11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8"/>
  </w:num>
  <w:num w:numId="19">
    <w:abstractNumId w:val="3"/>
  </w:num>
  <w:num w:numId="20">
    <w:abstractNumId w:val="0"/>
  </w:num>
  <w:num w:numId="21">
    <w:abstractNumId w:val="14"/>
  </w:num>
  <w:num w:numId="22">
    <w:abstractNumId w:val="16"/>
  </w:num>
  <w:num w:numId="23">
    <w:abstractNumId w:val="9"/>
  </w:num>
  <w:num w:numId="24">
    <w:abstractNumId w:val="24"/>
  </w:num>
  <w:num w:numId="25">
    <w:abstractNumId w:val="36"/>
  </w:num>
  <w:num w:numId="26">
    <w:abstractNumId w:val="28"/>
  </w:num>
  <w:num w:numId="27">
    <w:abstractNumId w:val="37"/>
  </w:num>
  <w:num w:numId="28">
    <w:abstractNumId w:val="22"/>
  </w:num>
  <w:num w:numId="29">
    <w:abstractNumId w:val="34"/>
  </w:num>
  <w:num w:numId="30">
    <w:abstractNumId w:val="35"/>
  </w:num>
  <w:num w:numId="31">
    <w:abstractNumId w:val="31"/>
  </w:num>
  <w:num w:numId="32">
    <w:abstractNumId w:val="17"/>
  </w:num>
  <w:num w:numId="33">
    <w:abstractNumId w:val="26"/>
  </w:num>
  <w:num w:numId="34">
    <w:abstractNumId w:val="42"/>
  </w:num>
  <w:num w:numId="35">
    <w:abstractNumId w:val="8"/>
  </w:num>
  <w:num w:numId="36">
    <w:abstractNumId w:val="39"/>
  </w:num>
  <w:num w:numId="37">
    <w:abstractNumId w:val="32"/>
  </w:num>
  <w:num w:numId="38">
    <w:abstractNumId w:val="21"/>
  </w:num>
  <w:num w:numId="39">
    <w:abstractNumId w:val="10"/>
  </w:num>
  <w:num w:numId="40">
    <w:abstractNumId w:val="1"/>
  </w:num>
  <w:num w:numId="41">
    <w:abstractNumId w:val="33"/>
  </w:num>
  <w:num w:numId="42">
    <w:abstractNumId w:val="6"/>
  </w:num>
  <w:num w:numId="4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01282"/>
    <w:rsid w:val="0000620B"/>
    <w:rsid w:val="00016C50"/>
    <w:rsid w:val="000323F0"/>
    <w:rsid w:val="00034FEB"/>
    <w:rsid w:val="00046BC0"/>
    <w:rsid w:val="00060E92"/>
    <w:rsid w:val="00061915"/>
    <w:rsid w:val="00074069"/>
    <w:rsid w:val="00074453"/>
    <w:rsid w:val="000B0F18"/>
    <w:rsid w:val="000E4BFF"/>
    <w:rsid w:val="001047A6"/>
    <w:rsid w:val="00110AE1"/>
    <w:rsid w:val="00115F63"/>
    <w:rsid w:val="001210CB"/>
    <w:rsid w:val="001342DE"/>
    <w:rsid w:val="00134C11"/>
    <w:rsid w:val="00136EB6"/>
    <w:rsid w:val="00155878"/>
    <w:rsid w:val="001575F8"/>
    <w:rsid w:val="00163EA4"/>
    <w:rsid w:val="00182D09"/>
    <w:rsid w:val="001908F7"/>
    <w:rsid w:val="001B02A0"/>
    <w:rsid w:val="001B35DC"/>
    <w:rsid w:val="001C0036"/>
    <w:rsid w:val="001D27F9"/>
    <w:rsid w:val="001D6D3F"/>
    <w:rsid w:val="001E0866"/>
    <w:rsid w:val="001F1FAC"/>
    <w:rsid w:val="001F4E7B"/>
    <w:rsid w:val="00200658"/>
    <w:rsid w:val="002220DF"/>
    <w:rsid w:val="00227569"/>
    <w:rsid w:val="0023319D"/>
    <w:rsid w:val="0023562E"/>
    <w:rsid w:val="00241618"/>
    <w:rsid w:val="0024356E"/>
    <w:rsid w:val="0028676D"/>
    <w:rsid w:val="002A4A38"/>
    <w:rsid w:val="002A62FB"/>
    <w:rsid w:val="002C44CA"/>
    <w:rsid w:val="002D4357"/>
    <w:rsid w:val="002D723D"/>
    <w:rsid w:val="002E725B"/>
    <w:rsid w:val="002F3BE2"/>
    <w:rsid w:val="002F3D9E"/>
    <w:rsid w:val="00302CA7"/>
    <w:rsid w:val="00310AE6"/>
    <w:rsid w:val="00311503"/>
    <w:rsid w:val="00312058"/>
    <w:rsid w:val="00317C3C"/>
    <w:rsid w:val="00341D8B"/>
    <w:rsid w:val="003450FD"/>
    <w:rsid w:val="00351DF7"/>
    <w:rsid w:val="003769B4"/>
    <w:rsid w:val="00391857"/>
    <w:rsid w:val="003A2676"/>
    <w:rsid w:val="003A463B"/>
    <w:rsid w:val="003C4C3D"/>
    <w:rsid w:val="003D214B"/>
    <w:rsid w:val="003D58C5"/>
    <w:rsid w:val="003D71A9"/>
    <w:rsid w:val="003E3866"/>
    <w:rsid w:val="003E7C4A"/>
    <w:rsid w:val="003F0E07"/>
    <w:rsid w:val="003F2B02"/>
    <w:rsid w:val="003F3971"/>
    <w:rsid w:val="00440A35"/>
    <w:rsid w:val="0046523A"/>
    <w:rsid w:val="00472465"/>
    <w:rsid w:val="004737B7"/>
    <w:rsid w:val="00481C44"/>
    <w:rsid w:val="0048336C"/>
    <w:rsid w:val="004901FD"/>
    <w:rsid w:val="00495CD6"/>
    <w:rsid w:val="00497CC7"/>
    <w:rsid w:val="004B02CA"/>
    <w:rsid w:val="004C08DD"/>
    <w:rsid w:val="00502DF8"/>
    <w:rsid w:val="005061F0"/>
    <w:rsid w:val="005231D9"/>
    <w:rsid w:val="005255F2"/>
    <w:rsid w:val="00533E64"/>
    <w:rsid w:val="00536899"/>
    <w:rsid w:val="00537C24"/>
    <w:rsid w:val="00540111"/>
    <w:rsid w:val="00557BE6"/>
    <w:rsid w:val="00562BD2"/>
    <w:rsid w:val="0057570C"/>
    <w:rsid w:val="00583ADE"/>
    <w:rsid w:val="00590F7A"/>
    <w:rsid w:val="005A56C7"/>
    <w:rsid w:val="005C4844"/>
    <w:rsid w:val="005E0126"/>
    <w:rsid w:val="005E7ABD"/>
    <w:rsid w:val="006061F0"/>
    <w:rsid w:val="00613875"/>
    <w:rsid w:val="00617A6F"/>
    <w:rsid w:val="0063120F"/>
    <w:rsid w:val="006427FC"/>
    <w:rsid w:val="00644491"/>
    <w:rsid w:val="00651472"/>
    <w:rsid w:val="006570B4"/>
    <w:rsid w:val="00672B6F"/>
    <w:rsid w:val="00683672"/>
    <w:rsid w:val="00684573"/>
    <w:rsid w:val="006860B3"/>
    <w:rsid w:val="006A6515"/>
    <w:rsid w:val="006B166C"/>
    <w:rsid w:val="006B34F3"/>
    <w:rsid w:val="006B3C0A"/>
    <w:rsid w:val="006B50B7"/>
    <w:rsid w:val="006B77CD"/>
    <w:rsid w:val="006C4B04"/>
    <w:rsid w:val="006F089A"/>
    <w:rsid w:val="00717EF8"/>
    <w:rsid w:val="0072647D"/>
    <w:rsid w:val="00731766"/>
    <w:rsid w:val="00734656"/>
    <w:rsid w:val="007356C2"/>
    <w:rsid w:val="00737C65"/>
    <w:rsid w:val="00740DFE"/>
    <w:rsid w:val="00745E1B"/>
    <w:rsid w:val="00760283"/>
    <w:rsid w:val="00766900"/>
    <w:rsid w:val="007670DD"/>
    <w:rsid w:val="007755C0"/>
    <w:rsid w:val="00776BD3"/>
    <w:rsid w:val="00780415"/>
    <w:rsid w:val="00792143"/>
    <w:rsid w:val="007D2233"/>
    <w:rsid w:val="007D7CE6"/>
    <w:rsid w:val="007E2D22"/>
    <w:rsid w:val="00826F7D"/>
    <w:rsid w:val="0084248F"/>
    <w:rsid w:val="00846F70"/>
    <w:rsid w:val="00852D93"/>
    <w:rsid w:val="00854E5E"/>
    <w:rsid w:val="00855C4F"/>
    <w:rsid w:val="0086256A"/>
    <w:rsid w:val="00875429"/>
    <w:rsid w:val="008826E9"/>
    <w:rsid w:val="008B3448"/>
    <w:rsid w:val="008C2C2F"/>
    <w:rsid w:val="008C301D"/>
    <w:rsid w:val="008C6423"/>
    <w:rsid w:val="008C7F27"/>
    <w:rsid w:val="008D5E9C"/>
    <w:rsid w:val="008E4CF6"/>
    <w:rsid w:val="008E5B21"/>
    <w:rsid w:val="009006D1"/>
    <w:rsid w:val="0091024A"/>
    <w:rsid w:val="00910D99"/>
    <w:rsid w:val="00923E40"/>
    <w:rsid w:val="009244D9"/>
    <w:rsid w:val="00930AF4"/>
    <w:rsid w:val="00931860"/>
    <w:rsid w:val="00934016"/>
    <w:rsid w:val="00944300"/>
    <w:rsid w:val="00950836"/>
    <w:rsid w:val="009508FC"/>
    <w:rsid w:val="00956C47"/>
    <w:rsid w:val="00960D13"/>
    <w:rsid w:val="0096512A"/>
    <w:rsid w:val="0098129B"/>
    <w:rsid w:val="009865A2"/>
    <w:rsid w:val="00987AC9"/>
    <w:rsid w:val="00992289"/>
    <w:rsid w:val="009927B0"/>
    <w:rsid w:val="00994CEF"/>
    <w:rsid w:val="009A3133"/>
    <w:rsid w:val="009B7BC3"/>
    <w:rsid w:val="009C4FA5"/>
    <w:rsid w:val="009D7517"/>
    <w:rsid w:val="009E1B16"/>
    <w:rsid w:val="00A1413A"/>
    <w:rsid w:val="00A26C5D"/>
    <w:rsid w:val="00A27A46"/>
    <w:rsid w:val="00A27BC8"/>
    <w:rsid w:val="00A32765"/>
    <w:rsid w:val="00A3394F"/>
    <w:rsid w:val="00A40835"/>
    <w:rsid w:val="00A46F8B"/>
    <w:rsid w:val="00A75C5D"/>
    <w:rsid w:val="00A94C8B"/>
    <w:rsid w:val="00A9584A"/>
    <w:rsid w:val="00A967F2"/>
    <w:rsid w:val="00AA565B"/>
    <w:rsid w:val="00AC4B2F"/>
    <w:rsid w:val="00AC54F9"/>
    <w:rsid w:val="00AD08B1"/>
    <w:rsid w:val="00AD39D1"/>
    <w:rsid w:val="00AF401C"/>
    <w:rsid w:val="00AF4CA4"/>
    <w:rsid w:val="00B05314"/>
    <w:rsid w:val="00B057C8"/>
    <w:rsid w:val="00B13E86"/>
    <w:rsid w:val="00B1436B"/>
    <w:rsid w:val="00B24B32"/>
    <w:rsid w:val="00B25859"/>
    <w:rsid w:val="00B300E6"/>
    <w:rsid w:val="00B313DD"/>
    <w:rsid w:val="00B46BC3"/>
    <w:rsid w:val="00B557F0"/>
    <w:rsid w:val="00B61632"/>
    <w:rsid w:val="00B82149"/>
    <w:rsid w:val="00B82335"/>
    <w:rsid w:val="00BA323F"/>
    <w:rsid w:val="00BD5120"/>
    <w:rsid w:val="00BE7316"/>
    <w:rsid w:val="00BE7AA5"/>
    <w:rsid w:val="00C01A23"/>
    <w:rsid w:val="00C108E3"/>
    <w:rsid w:val="00C17D9F"/>
    <w:rsid w:val="00C222F1"/>
    <w:rsid w:val="00C25D9E"/>
    <w:rsid w:val="00C25FCC"/>
    <w:rsid w:val="00C320A1"/>
    <w:rsid w:val="00C54168"/>
    <w:rsid w:val="00C65F24"/>
    <w:rsid w:val="00C6627A"/>
    <w:rsid w:val="00C749ED"/>
    <w:rsid w:val="00C74ABA"/>
    <w:rsid w:val="00C819C2"/>
    <w:rsid w:val="00C830C9"/>
    <w:rsid w:val="00C906B3"/>
    <w:rsid w:val="00C923EE"/>
    <w:rsid w:val="00CB0570"/>
    <w:rsid w:val="00CB1C8E"/>
    <w:rsid w:val="00CB2753"/>
    <w:rsid w:val="00CD030F"/>
    <w:rsid w:val="00CE63F5"/>
    <w:rsid w:val="00D023AE"/>
    <w:rsid w:val="00D244B3"/>
    <w:rsid w:val="00D30FC6"/>
    <w:rsid w:val="00D34BA2"/>
    <w:rsid w:val="00D402B7"/>
    <w:rsid w:val="00D462F0"/>
    <w:rsid w:val="00D6686E"/>
    <w:rsid w:val="00D73FAE"/>
    <w:rsid w:val="00D75102"/>
    <w:rsid w:val="00D808AB"/>
    <w:rsid w:val="00DA0FA6"/>
    <w:rsid w:val="00DA32DA"/>
    <w:rsid w:val="00DD082F"/>
    <w:rsid w:val="00DD38F0"/>
    <w:rsid w:val="00DE4288"/>
    <w:rsid w:val="00DF40CB"/>
    <w:rsid w:val="00DF7005"/>
    <w:rsid w:val="00E03CDF"/>
    <w:rsid w:val="00E9550B"/>
    <w:rsid w:val="00E975EA"/>
    <w:rsid w:val="00EA02A2"/>
    <w:rsid w:val="00EA6195"/>
    <w:rsid w:val="00EB138C"/>
    <w:rsid w:val="00EB1F0E"/>
    <w:rsid w:val="00EB3436"/>
    <w:rsid w:val="00ED176D"/>
    <w:rsid w:val="00F10E2C"/>
    <w:rsid w:val="00F27E6E"/>
    <w:rsid w:val="00F343C9"/>
    <w:rsid w:val="00F53FBD"/>
    <w:rsid w:val="00F542FD"/>
    <w:rsid w:val="00F67F1E"/>
    <w:rsid w:val="00F738EF"/>
    <w:rsid w:val="00F80793"/>
    <w:rsid w:val="00F91FA8"/>
    <w:rsid w:val="00F962BD"/>
    <w:rsid w:val="00FA058D"/>
    <w:rsid w:val="00FC5A59"/>
    <w:rsid w:val="00FD0637"/>
    <w:rsid w:val="00FD540E"/>
    <w:rsid w:val="00FD7A8F"/>
    <w:rsid w:val="00FE3EB4"/>
    <w:rsid w:val="00FE4077"/>
    <w:rsid w:val="00FF35A8"/>
    <w:rsid w:val="00FF5772"/>
    <w:rsid w:val="00FF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B6809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character" w:styleId="UnresolvedMention">
    <w:name w:val="Unresolved Mention"/>
    <w:basedOn w:val="DefaultParagraphFont"/>
    <w:uiPriority w:val="99"/>
    <w:semiHidden/>
    <w:unhideWhenUsed/>
    <w:rsid w:val="00EB1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F1DEF3ADF014D9DF221CB4936D81B" ma:contentTypeVersion="11" ma:contentTypeDescription="Create a new document." ma:contentTypeScope="" ma:versionID="9ba71cd3ecd8e8a0cc73562b37996188">
  <xsd:schema xmlns:xsd="http://www.w3.org/2001/XMLSchema" xmlns:xs="http://www.w3.org/2001/XMLSchema" xmlns:p="http://schemas.microsoft.com/office/2006/metadata/properties" xmlns:ns3="4544cb93-c6b7-419f-af76-d8a0a770ea5a" xmlns:ns4="b56480dd-22db-4341-8d7a-10f9d4442f3d" targetNamespace="http://schemas.microsoft.com/office/2006/metadata/properties" ma:root="true" ma:fieldsID="3d8d705d71fd9dce9283b13606f84c58" ns3:_="" ns4:_="">
    <xsd:import namespace="4544cb93-c6b7-419f-af76-d8a0a770ea5a"/>
    <xsd:import namespace="b56480dd-22db-4341-8d7a-10f9d4442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4cb93-c6b7-419f-af76-d8a0a770e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480dd-22db-4341-8d7a-10f9d4442f3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BA5D2C-5085-420C-AD6A-FF423A2C64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89F25C-0183-4426-A84D-AA5DAAB01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4cb93-c6b7-419f-af76-d8a0a770ea5a"/>
    <ds:schemaRef ds:uri="b56480dd-22db-4341-8d7a-10f9d4442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3B9B69-0493-48C3-888B-01FED5F5B6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5A195C-6BDE-453F-ACF7-C522FE774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850</Words>
  <Characters>484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ickel</dc:creator>
  <cp:keywords/>
  <dc:description/>
  <cp:lastModifiedBy>Hart, Daniel</cp:lastModifiedBy>
  <cp:revision>32</cp:revision>
  <cp:lastPrinted>2017-10-11T13:21:00Z</cp:lastPrinted>
  <dcterms:created xsi:type="dcterms:W3CDTF">2021-12-05T18:44:00Z</dcterms:created>
  <dcterms:modified xsi:type="dcterms:W3CDTF">2021-12-20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49771416</vt:i4>
  </property>
  <property fmtid="{D5CDD505-2E9C-101B-9397-08002B2CF9AE}" pid="3" name="ContentTypeId">
    <vt:lpwstr>0x0101005B6F1DEF3ADF014D9DF221CB4936D81B</vt:lpwstr>
  </property>
</Properties>
</file>